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ปัจจัยภายใน</w:t>
      </w:r>
      <w:r>
        <w:t xml:space="preserve"> </w:t>
      </w:r>
      <w:r>
        <w:t xml:space="preserve">(17.2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มีจุดประสงค์การเรียนรู้ดังนี้ค่ะ ก็คือ เติบโตของพืชที่มนุษย์สังเคราะห์ขึ้นเพื่อใช้ในการเกษตรและ เรื่องการผลิตของพืชในรูปแบบต่างๆค่ะ  ที่บ้านของนักเรียนปลูกต้นมะม่วงบ้างไหมคะ หรือเห็นต้นมะม่วงบ้างหรือเปล่าต้นมะม่วงที่นักเรียนเคยเห็น มีลักษณะแบบ ในรูปหรือไม่อย่างไร  ต้นมะม่วงบางต้นที่นักเรียนปลูกในบ้านหรือเคยเห็นมาก่อน อาจจะสูงบ้างทำให้มะม่วงออกผลเราจะเก็บ ผลมะม่วงได้ลำบากนะคะแต่ต้นมะม่วงบางต้นค่ะ ซ้ำมีลักษณะเหมือนในรูปนี้ค่ะก็คือต้นไม่สูงมากและมี ท้องทุ่งกว้างค่ะ ในการปลูกมะม่วงนะคะนอกจากเราจะควบคุมปัจจัยภายนอก ที่เราเรียนมาแล้วในคลิปที่แล้วอย่างเช่นแสงน้ำธาตุอากาศ  ก็อาจจะมีการตัดยอดนะคะเพื่อจะให้ต้นมะม่วงนี้นะคะ  ตัดได้ง่ายมากขึ้นทำให้เกิดปิติ กิ่งข้างมากขึ้นเป็นการเพิ่มผลผลิต และเพิ่ม  ทรงพุ่มค่ะทำให้ต้นมะม่วงที่เราปลูกนี้นะคะไม่สูบ เก็บผลผลิตสะดวก นอกจากต้นมะม่วงแล้ว เรายังขาดยอดพืชอื่นๆ    ได้เช่นเดียวกันค่ะอย่างเช่นมะนาวทุเรียนเงาะและมังคุด  นักเรียนคิดว่าเพราะเหตุใดการตัดยอดพืช จงส่งผลกับการเจริญการผลิตของพืชได้เดี๋ยวเราจะมาเรียนพร้อมกันเลยนะคะ 3 ตัว 2.2 ปัจจัยภายใน  จากวีดีโอคลิปตอนที่แล้วนักเรียนได้เรียนมาแล้วว่าปัจจัยภายนอกมีผลการเจริญเติบโต ตอบคือ นอกจากปัจจัย ตอบพูดแล้ว ยังมีปัจจัยภายในที่กำหนดให้พืชแต่ละชนิดมีการเจริญเติบ ตัวที่แตกต่างกันออกไป ปัจจัยภายในดังกล่าว เป็นสารควบคุม การควบคุมของพืช หรือแผน Ghost เลสเตอร์ หรือสร้างขึ้นภายในเซลล์หรือเรียกว่าฮอร์โมนเพว พืชจะสร้างของดอกนี้ เราสร้างและลำเลียงไปยังเนื้อเยื่อ ตามตำแหน่งต่างๆภายในต้นพืช   มีผลควบคุมกระบวนการต่างๆในการเจริญเติบโตของพืช ฮอร์โมนพืชมี 5 กลุ่มหลักก็คือออกซินใส่ถั่ว ไอซิน จิบเบอเรลลิน edwin ในปัจจุบันนี้นะคะมนุษย์  ซึ่งมีผลควบคุมการเจริญเติบโตเช่นเดียวกับฮอร์โมนพืช   ซึ่งจะเป็นการสื่อสารควบคุมการเจริญเติบโตเพื่อใช้ในการ ประโยชน์ เกษตรสารเร่งรากสารเพิ่มการติดดอกและผลโดยให้ ต้องเสนอเหล่านี้ในปริมาณที่เหมาะสม  นักเรียนคิดว่าปริมาณพืชเหล่านี้ แต่ละชนิด    มีความแตกต่างกันอย่างไร  และมีการสารควบคุมเหล่านี้ไปใช้ประโยชน์อย่างไรบ้าง เดี๋ยวเราจะมาเรียนพร้อมกันเลยนะคะ  ออกซิน ออกซินเป็นฮอร์โมนพืชชนิดแรกที่มีการค้นพบ มีบทบาทสำคัญในการค้นพบการยืดตัวของเซลล์นอกจากนี้แล้ว ยังมีบทบาทในเรื่องอื่นๆนะคะเช่นยับยั้งการเจริญของตาข้าง โดยทำงานร่วมกับฮอร์โมนกลุ่มไซโตไคนิน   การส่งเสริมของรากกระตุ้นการเจริญของผลและชะลอ ร่วง ของใบนักเรียนเคยฝึก ปลูกพืชแล้วนำไปไว้หน้าต่างหรือระเบียงบ้างไหมคะเคยสังเกตไหมคะ ประเภทของนักเรียนมีลักษณะอย่างไร  ถ้านักเรียนเคยปลูกพืชนะคะอย่างเช่นมะเขือเทศทานตะวันและให้ละ แสงตามปกติลำต้นจะตั้งตรงและสูงขึ้นไปทางด้านบนนะคะ แต่ถ้าเราเอาไปไว้ทางริมหน้าต่างนะคะลืมระเบียงนักเรียนจะสังเกตนะคะ ต้นไม้ของนักเรียนจะแตกต่างออกไปจากเดิมอย่างไร  ยอดของพืชเหล่านั้นล่ะคะ   เข้าตัวของแสงอย่างสม่ำเสมออย่างรูปนี้นะคะจะเป็นรูปของต้นทานตะวันค่ะ พี่ไปยอดนะคะจะมีโค้งเข้าหาแสงค่ะเพราะว่าตอนว่าครูครูปู ต้นทานตะวันนี้นะคะผู้นำไปไว้ที่นำระเบียงค่ะ   เดี๋ยวเราไปศึกษากันนะคะว่าปลายยอดพืชเข้าหาแสงได้อย่างไร จากที่ปลายยอด ยอดพืช โค้งเข้าหาแสงเป็นปัจจัยภายนอกเป็นผลจาก Oxygen  ซึ่งเป็นปัจจัยโดยปกติแล้ว  Shock sale ไปยอดและปลายออกเมื่อมีแสง  ยอด ไทยรัฐ 1 ก็คือแสงสั่งมาด้านนี้ค่ะ   ด้านที่ได้รับแสงน้อยจะมีการสะสมของออกซินมากกว่าแสงมากค่ะ นักเรียนสามารถศึกษาได้จากภาพตรงนี้ค่ะ ฝั่งนี้คือด้านที่ได้รับแสงน้อยส่วนด้านนี้คือได้รับแสงมากค่ะ ด้านที่ได้รับแสงน้อยจะมีการสะสมออกซิเจนมากกว่าแสงที่ได้รับ แสงมาก  ออกซินสามารถการขยายตัวของเซลล์ด้านที่ได้รับแสงน้อยซึ่งมีการ   zigma และมีการได้รับแสงมาก   จึงเกิดการโค้งงอ  แสงสังเคราะห์ที่มีสมบัติคล้ายออกซิเจนเช่น ID  indus บิน  beeg แพทริค     การเกิดของต้นและกิ่งชำในรูปนี้นะคะคือการ  กิ่งแบบกิ่งชำเพื่อเร่งการการเจริญเติบโตล่าค่ะ ทางด้านซ้ายมือนี้ค่ะ จะเป็นก่อน อยากทำค่ะ แล้วก็ อีกรูปนึงจะเป็นหลังปากชามค่ะ  จะไม่มีการใช้สารส่วนตรงนี้จะมีการใช้สารเมื่อนำไปปักชำแล้วนะคะ จะเห็นว่าสิ่งที่ไม่มีการใช้สารจะไม่มีรากงอกออกมาค่ะส่วนกิ่งนี้นะคะที่มีการใช้สารสังเคราะห์ ที่มีสมบัติคล้ายออกซินจะเห็นว่าจะมีรากงอกออกมาจากกิ่งค่ะ สารสังเคราะห์ที่มีสมบัติคล้ายออกซินยังสามารถใช้กับ รุ่น ได้ผลิตผลโดยไม่ต้องปฏิสนธิได้ค่ะเช่นอันอื่น สตอเบอรี่มะเขือเทศ ซึ่งทำให้ได้ผลที่ไม่มีเมล็ดนอกจากนี้แล้วหากพืชได้รับ สารสังเคราะห์ที่มีสมบัติคล้ายออกซิเจนมากเกินไปจะมีผลการยับยั้งการเจริญเติบโตดังนั้น  พรุ่งนี้การใช้สารกลุ่มนี้เพื่อจำกัด  กลุ่มพืชบางชนิดด้วยค่ะช่วง ชวนคิดครูมีคำถามถามนักเรียนค่ะ  สารสังเคราะห์ที่มีสมบัติคล้ายฮอร์โมนพืชจัดเป็นปัจจัยภายนอกหรือปัจจัยภายในครูให้เวลานักเรียนคิด 10 นาทีค่ะแล้วเดี๋ยวเรามาดูเฉลยพร้อมกันนะคะ                เป็นไงบ้างคะน่าจะตอบกันได้นั่นก็คือออกซิเจนที่สร้างขึ้นภายในพืช  ปัจจัยภายในพืชสร้างขึ้นเองเพื่อใช้ในการขบวนต่างๆภายในเซลล์  แต่ในทางการเกษตร  งานสังเคราะห์ที่มีสมบัติคล้ายออกซินมาใช้นะคะ เป็นการให้จากภายนอก คือต้องลำเลียงสารดังกล่าว ดังนั้น เพิ่งจัด  การควบคุมเหล่านี้เป็นปัจจัยภายนอกค่ะ  Psycho ไคนิน  Psycho ไทย เป็นพืชอีกชนิดหนึ่งที่มีบทบาทสำคัญเกี่ยวกับการแบ่งเซลล์และการเปลี่ยนสภาพของเซลล์ นอกจากนี้ยังมีบทบาทเกี่ยวข้องกับ กระบวนการหลายอย่างในพืชอีกด้วยค่ะ นักเรียนเคยทานผักชนิดนี้ไหมคะนี่คือผักหวานป่า  เกษตรกรจะปัก  ต้น ตัดยอดค่ะ เพื่อให้  แปลก  เสียงข้างมากมายทำให้รับประทานได้เรื่อยๆนอกจากผักหวานป่าแล้วนะคะก้อยอื่นๆอีก ตัดยอด เพื่อให้ไป สินค้าได้เช่นกะเพราโหระพาและกระถินจากรูปนี้นะคะก็คือการ ผัดกระเพราเพื่อให้แตกกิ่งมากขึ้น ก็คือจะตัดไปยอดบริเวณนี้ค่ะเมื่อเวลาผ่านไปสังเกตดูจากตรงนี้นะคะ เมื่อขยายจะเห็นว่าบริเวณที่  เคยเป็นตาข้างนี้น่ะค่ะ  จะเจริญขึ้นนะคะแล้วหลังจากนั้นตาข้างนี้จะ เรือนเป็นจริงต่อไปค่ะนักเรียนคิดว่าเพราะเหตุใดเมื่อมีการ หรือ เด็ดปลายยอดออกจึงทำให้มีตาข้างเกิดขึ้นได้  การเจริญของตาข้างเป็นผลของการทำงานร่วมกันของออกซิเจนและ Psycho Thai ver  มีหลักหลักคือไปลาก แล้วจะถูกลำเลียงขึ้นไปไป ของพืชถ้าเราดูแถบสีน้ำเงินนี้นะคะจะเห็นว่าแถบสีเข้มค่ะทางไป ในโครงการมีปริมาณนะคะเมื่อใกล้บริเวณปลายราก และ และจะมีบริเวณน้อยลงนะคะเมื่อใกล้สูง ไปยอดส่วนออกซินนะคะที่บริเวณปลายยอด มีความเข้มข้นสูง ซึ่งจะค่อยๆลดลงนะคะเมื่อใกล้ๆถึงไปล่ะค่ะ เมื่อเปรียบเทียบกันแล้วนะคะว่าจะเห็นว่าบริเวณใกล้ยอด จึงมีปริมาณออกซิเจนสูงกว่าใส่ขาทำให้มีผล การยับยั้งของตาข้างตาจึงไม่เจริญที่บริเวณดังกล่าว แต่เมื่อบริโภค การตัดปลายยอดนะคะเป็นการทำงานหลักการทำงานของออกซินปริมาณของออกซิเจนลดลงทำให้ ควันของออกซิเจนต่อ saikin ลดลงที่บริเวณดังกล่าว  เป็นผลทำให้ ข้างเจริญขึ้นได้ค่ะนักเรียนสังเกตได้ค่ะจากรูปแรกนะคะ ก่อนที่จะมีการตัดไปยอด ก็เห็นปลาข้างขนาดเล็กค่ะแต่เมื่อมีการปรับไปยอดแล้วตาข้างจะมีการเจริญมากขึ้นค่ะ ข้อสุดท้ายจะพัฒนาเป็นกิ่งค่ะ   Psycho Thai Min กับ    ซัน   เช่น b a b c  บิ๊กซี  tdc ไทยเพื่อใช้เร่งการแตกตาของพืช    พืชของไม้ดอก ไม้ประดับ และไม้ผลบางชนิดและมีการนำมาใช้เพื่อกระตุ้นการสร้างยอด ในประเด็นในเยื่อพืชในรูปที่เห็นนี้นะคะเป็นการ กระตุ้นการสร้างยอดของต้นพิทูเนียค่ะ burton กิฟฟารีนเป็นฮอร์โมนอีกกลุ่มหนึ่ง  มีการยืดตัวและแบ่งเซลล์มากขึ้นทำให้ต้นสูงขึ้นและยังเกี่ยวข้องกับ อีกหลายกระบวนการในพืช เช่นควบคุมการงอกของเมล็ดพืชบางชนิด การออกดอกและการติดผล  jimin และการยืดตัวของลำต้นนักเรียนจำได้ไหมคะตอนม 3 เราเคยเรียนเรื่องของบริวาร   บทสวดนะคะ   ก็คือ ลักษณะต้นสูงและต้นเตี้ย ซึ่งต่อมาพบว่า ส้นสูง ของต้นถั่วลันเตานั้นมีความสัมพันธ์ของ ปริมาณ jimin ที่ต้นสวยสร้างขึ้นค่ะ โดยถั่วลันเตา พี่ไม่ต้องส่งนะคะจะมีกิ๊ก Baron มากกว่าถุงถั่ว ถั่วลันเตาต้นเตี้ยกิฟฟารีนกับการนำไปใช้สารสังเคราะห์ที่มีสมบัติคล้าย วินเซนต์ assist ใช้ให้ช่วงองุ่นยาวทำให้ผลขยายขึ้นได้ ถ้าเราดูจากโลกค่ะจากรูปค่ะทางด้านซ้ายมึงไม่ได้ใช้สถานสงเคราะห์ สังเคราะห์  ความยาวต่อ 2 1.5 cm ค่ะแต่ว่าทางด้านขวาจะใช้การสถานสงเคราะห์ความยาวของผลองุ่นจะประมาณ 4 cm ค่ะ  หลังจากเรียนเนื้อหาเสร็จแล้วนะคะแล้วก็มาถึงช่วงสรุปเนื้อหาภายในบทเรียนค่ะ ปัจจัยภายในที่มีผลต่อการเจริญเติบโตเช่นฮอร์โมนพืชซึ่งพืชสังเคราะห์ขึ้นเพื่อ  ควบคุมการเจริญเติบโตในแต่ละช่วงชีวิตมนุษย์สังเคราะห์สารควบคุมการเจริญเติบ ดูของชีวิตโดยเลียนแบบ ฮอร์โมนพืชเพื่อนำไปใช้  การเจริญเติบโตและเพิ่มผลผลิตของโต ออกซิเจนเป็นฮอร์โมนชนิดแรกที่ค้นพบนะคะ ที่มีการสำคัญเกี่ยวกับการ การยืดตัวของเซลล์นอกจากนี้แล้วยังยับยั้งการเจริญเติบโตของปลาข้างโดยทำงานร่วมกับฮอร์โมน กลุ่มไทเกอร์ไซโคลนสายสังเคราะห์ที่มีสมบัติคล้ายออกซิเจน abana นะคะซึ่งนิยมนำมาใช้ก็คือ เร่งการเติบโตของร่างการปักชำและกระตุ้น พืชบางชนิด ติดผลโดยไม่มีการปฏิสัมพันธ์เช่นสตอเบอรี่ ไซโตไคนินบีบทบาทสำคัญเกี่ยวกับการแบ่งเซลล์และการเปลี่ยนแปลงเซลล์นอกจากนี้แล้ว การเจริญของตาก็ยังเป็นผลมาจากการทำงานร่วมกันของ Oppo  ไฟแนนซ์และออกซิเจนค่ะ    สารสังเคราะห์ที่มีสมบัติคล้ายไซโค signin นะคะเช่น b a และ CD cz  ช่วยเร่งการแตกตาของพืชควบคุมทรงพุ่มของไม้ดอกไม้ประดับผล และกระตุ้นการสร้างยอดในการ เพาะเลี้ยงบางชนิด บิ๊กไบค์ การ์ตูนให้เซลล์ที่ลำต้นมีการแบ่งเซลล์เดียวมากขึ้นทำให้ นอกจากนี้แล้วยังควบคุมการงอกของพืช บางชนิดและควบคุมการออกดอกและการติดผลของพืชด้วยค่ะสารสังเคราะห์ที่มีสมบัติคล้าย pollution   นิยมนำมาใช้ไม่ชอบฝุ่นยามทำให้ผลขยายใคร ขนาดใหญ่ขึ้นค่ะ  สำหรับคลิปนี้ก็ขอจบการจบการสอนเพียงเท่านี้ก่อนนะคะแล้วก็ คลิปถัดไปสวัสดีค่ะ เสียงดนตรี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ัจจัยบางประการที่มีผลต่อการเจริญเติบโตของพืช ตอนที่ 2 ปัจจัยภายใน (17.22 นาที)</dc:title>
  <dc:creator/>
  <cp:keywords/>
  <dcterms:created xsi:type="dcterms:W3CDTF">2024-04-18T03:41:22Z</dcterms:created>
  <dcterms:modified xsi:type="dcterms:W3CDTF">2024-04-18T03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เมษายน 2567 เวลา 09.50 น.</vt:lpwstr>
  </property>
  <property fmtid="{D5CDD505-2E9C-101B-9397-08002B2CF9AE}" pid="3" name="subtitle">
    <vt:lpwstr/>
  </property>
</Properties>
</file>